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Heading2"/>
      </w:pPr>
      <w:bookmarkStart w:id="22" w:name="this-is-a-markdown-file"/>
      <w:bookmarkEnd w:id="22"/>
      <w:r>
        <w:t xml:space="preserve">This is a markdown fil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ee41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/>
  <dcterms:created xsi:type="dcterms:W3CDTF">2020-06-12T06:43:43Z</dcterms:created>
  <dcterms:modified xsi:type="dcterms:W3CDTF">2020-06-12T06:43:43Z</dcterms:modified>
</cp:coreProperties>
</file>